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96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6: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6: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34157,34158,34159 - Door repairs Floor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96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9Z</dcterms:created>
  <dcterms:modified xsi:type="dcterms:W3CDTF">2024-04-25T10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